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cover-letter"/>
    <w:p>
      <w:pPr>
        <w:pStyle w:val="Heading1"/>
      </w:pPr>
      <w:r>
        <w:t xml:space="preserve">Cover Letter</w:t>
      </w:r>
    </w:p>
    <w:p>
      <w:pPr>
        <w:pStyle w:val="FirstParagraph"/>
      </w:pPr>
      <w:r>
        <w:t xml:space="preserve">John Doe</w:t>
      </w:r>
      <w:r>
        <w:br/>
      </w:r>
      <w:r>
        <w:t xml:space="preserve">Mobile: +964 770-123-4567</w:t>
      </w:r>
      <w:r>
        <w:br/>
      </w:r>
      <w:r>
        <w:t xml:space="preserve">Email: johndoe@email.com</w:t>
      </w:r>
    </w:p>
    <w:bookmarkEnd w:id="20"/>
    <w:p>
      <w:pPr>
        <w:pStyle w:val="BodyText"/>
      </w:pPr>
      <w:r>
        <w:t xml:space="preserve">[Date]</w:t>
      </w:r>
    </w:p>
    <w:p>
      <w:pPr>
        <w:pStyle w:val="BodyText"/>
      </w:pPr>
      <w:r>
        <w:rPr>
          <w:bCs/>
          <w:b/>
        </w:rPr>
        <w:t xml:space="preserve">Hiring Manager</w:t>
      </w:r>
      <w:r>
        <w:br/>
      </w:r>
      <w:r>
        <w:t xml:space="preserve">Ministry of Industry and Minerals</w:t>
      </w:r>
      <w:r>
        <w:br/>
      </w:r>
      <w:r>
        <w:t xml:space="preserve">Baghdad, Iraq</w:t>
      </w:r>
    </w:p>
    <w:bookmarkStart w:id="21" w:name="Xd05f4b092a5e0fbc3a87e3ca3625ee978dbeb8a"/>
    <w:p>
      <w:pPr>
        <w:pStyle w:val="Heading2"/>
      </w:pPr>
      <w:r>
        <w:t xml:space="preserve">Subject: Application for Automotive Engineer Position in Iraq Baghdad</w:t>
      </w:r>
    </w:p>
    <w:p>
      <w:pPr>
        <w:pStyle w:val="FirstParagraph"/>
      </w:pPr>
      <w:r>
        <w:t xml:space="preserve">Dear Hiring Manager,</w:t>
      </w:r>
    </w:p>
    <w:p>
      <w:pPr>
        <w:pStyle w:val="BodyText"/>
      </w:pPr>
      <w:r>
        <w:t xml:space="preserve">I am writing to express my enthusiasm for the Automotive Engineer position in Baghdad, Iraq. As a dedicated professional with over [X] years of experience in automotive engineering, I am eager to contribute my technical expertise, problem-solving skills, and passion for innovation to support the growth of Iraq’s automotive sector. The opportunity to work in Baghdad—a city at the heart of a rapidly evolving industrial landscape—resonates deeply with my career goals and professional values.</w:t>
      </w:r>
    </w:p>
    <w:p>
      <w:pPr>
        <w:pStyle w:val="BodyText"/>
      </w:pPr>
      <w:r>
        <w:t xml:space="preserve">My journey as an Automotive Engineer began [mention your starting point, e.g., "during my studies at XYZ University"], where I developed a strong foundation in vehicle design, mechanical systems, and sustainable technologies. Over the years, I have honed my skills in [specific areas: e.g., "vehicle performance optimization," "automotive diagnostics," or "hybrid vehicle development"], while staying attuned to global industry trends. However, it is the unique challenges and opportunities of working in Iraq Baghdad that inspire me to pursue this role with renewed purpose.</w:t>
      </w:r>
    </w:p>
    <w:p>
      <w:pPr>
        <w:pStyle w:val="BodyText"/>
      </w:pPr>
      <w:r>
        <w:t xml:space="preserve">Baghdad’s automotive sector is poised for transformation. As the capital city of Iraq, it serves as a hub for economic development, infrastructure projects, and technological advancements. The demand for reliable transportation solutions, efficient vehicle maintenance services, and sustainable mobility options has never been greater. I believe my expertise in [specific skills: e.g., "vehicle safety systems," "engine design," or "supply chain logistics"] aligns seamlessly with the needs of this dynamic market. My ability to adapt to diverse environments and collaborate with cross-functional teams would enable me to contribute meaningfully to projects that address Baghdad’s unique automotive challenges.</w:t>
      </w:r>
    </w:p>
    <w:p>
      <w:pPr>
        <w:pStyle w:val="BodyText"/>
      </w:pPr>
      <w:r>
        <w:t xml:space="preserve">One of my most rewarding experiences as an Automotive Engineer was [describe a relevant achievement or project, e.g., "leading a team to redesign vehicle components for improved fuel efficiency in high-temperature climates"]. This project required not only technical precision but also an understanding of local conditions—such as extreme weather and infrastructure limitations—which are critical factors in Iraq Baghdad. My work on [specific example] resulted in [quantifiable outcome: e.g., "a 15% reduction in maintenance costs for fleet operators"], demonstrating my commitment to delivering practical, impactful solutions.</w:t>
      </w:r>
    </w:p>
    <w:p>
      <w:pPr>
        <w:pStyle w:val="BodyText"/>
      </w:pPr>
      <w:r>
        <w:t xml:space="preserve">Working in Iraq Baghdad would allow me to leverage my skills to support the country’s industrial growth while learning from its rich cultural and technical landscape. The automotive industry here faces unique challenges, including [mention specific issues: e.g., "limited access to advanced manufacturing technologies" or "the need for vehicle customization for local road conditions"]. My experience in [relevant area] positions me to address these challenges with innovative approaches. For instance, my work on [specific project] involved developing cost-effective solutions that balanced performance and durability—skills I can apply to enhance Baghdad’s automotive infrastructure.</w:t>
      </w:r>
    </w:p>
    <w:p>
      <w:pPr>
        <w:pStyle w:val="BodyText"/>
      </w:pPr>
      <w:r>
        <w:t xml:space="preserve">In addition to my technical qualifications, I bring a strong sense of adaptability and resilience. Having worked in [mention any relevant locations or projects], I am accustomed to navigating complex environments and fostering collaboration across diverse teams. In Baghdad, I would embrace the opportunity to engage with local stakeholders, understand their priorities, and contribute to initiatives that align with both global standards and regional needs. My goal is not only to meet the demands of this role but also to help shape a sustainable automotive ecosystem in Iraq.</w:t>
      </w:r>
    </w:p>
    <w:p>
      <w:pPr>
        <w:pStyle w:val="BodyText"/>
      </w:pPr>
      <w:r>
        <w:t xml:space="preserve">I am particularly drawn to this opportunity because of [specific reason related to Iraq Baghdad: e.g., "the city’s strategic role in the Middle East’s energy and transportation sectors" or "the potential for innovation in electric vehicle adoption"]. The automotive industry in Baghdad is at an inflection point, and I am eager to be part of a team that drives progress. Whether it’s improving public transit systems, supporting the development of locally manufactured vehicles, or advancing safety standards, I am committed to making a tangible difference.</w:t>
      </w:r>
    </w:p>
    <w:p>
      <w:pPr>
        <w:pStyle w:val="BodyText"/>
      </w:pPr>
      <w:r>
        <w:t xml:space="preserve">My resume highlights my professional journey and accomplishments in automotive engineering. I have included it for your review and would welcome the chance to discuss how my background and vision align with the goals of [Company/Organization Name]. Please feel free to contact me at [your phone number] or [your email address] to schedule a conversation.</w:t>
      </w:r>
    </w:p>
    <w:p>
      <w:pPr>
        <w:pStyle w:val="BodyText"/>
      </w:pPr>
      <w:r>
        <w:t xml:space="preserve">Thank you for considering my application. I am excited about the possibility of contributing to the automotive industry in Baghdad and look forward to the opportunity to discuss how I can support your organization’s mission.</w:t>
      </w:r>
    </w:p>
    <w:p>
      <w:pPr>
        <w:pStyle w:val="BodyText"/>
      </w:pPr>
      <w:r>
        <w:t xml:space="preserve">Sincerely,</w:t>
      </w:r>
      <w:r>
        <w:br/>
      </w:r>
      <w: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Position in Iraq Baghdad</dc:title>
  <dc:creator/>
  <dc:language>en</dc:language>
  <cp:keywords/>
  <dcterms:created xsi:type="dcterms:W3CDTF">2026-07-23T12:59:23Z</dcterms:created>
  <dcterms:modified xsi:type="dcterms:W3CDTF">2026-07-23T12:59:23Z</dcterms:modified>
</cp:coreProperties>
</file>

<file path=docProps/custom.xml><?xml version="1.0" encoding="utf-8"?>
<Properties xmlns="http://schemas.openxmlformats.org/officeDocument/2006/custom-properties" xmlns:vt="http://schemas.openxmlformats.org/officeDocument/2006/docPropsVTypes"/>
</file>